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59035" w14:textId="04ADD66C" w:rsidR="002C6215" w:rsidRDefault="009F0B8E" w:rsidP="006C2F70">
      <w:pPr>
        <w:pStyle w:val="Heading1"/>
      </w:pPr>
      <w:r>
        <w:t xml:space="preserve">Part 1 - </w:t>
      </w:r>
      <w:r w:rsidR="003F4637">
        <w:t>Data Prep and EDA With Python</w:t>
      </w:r>
    </w:p>
    <w:p w14:paraId="41BEAE01" w14:textId="77777777" w:rsidR="000C1111" w:rsidRDefault="000C1111" w:rsidP="000C1111"/>
    <w:p w14:paraId="12B8490D" w14:textId="36F7590B" w:rsidR="000C1111" w:rsidRDefault="000C1111" w:rsidP="006C2F70">
      <w:pPr>
        <w:pStyle w:val="Heading2"/>
      </w:pPr>
      <w:r w:rsidRPr="000C1111">
        <w:t>Data</w:t>
      </w:r>
      <w:r>
        <w:t xml:space="preserve"> Science Workflow</w:t>
      </w:r>
    </w:p>
    <w:p w14:paraId="5F678438" w14:textId="51ABA019" w:rsidR="00A765EA" w:rsidRDefault="000C1111" w:rsidP="0058149A">
      <w:pPr>
        <w:jc w:val="both"/>
      </w:pPr>
      <w:r>
        <w:t>The</w:t>
      </w:r>
      <w:r w:rsidR="00BB529E">
        <w:t xml:space="preserve">  “Data Science Workflow” </w:t>
      </w:r>
      <w:r w:rsidR="00E45C0F">
        <w:t xml:space="preserve">is a general framework to be followed </w:t>
      </w:r>
      <w:r w:rsidR="00A54E28">
        <w:t xml:space="preserve">on data science projects. It is not a linear process </w:t>
      </w:r>
      <w:r w:rsidR="00C907D9">
        <w:t xml:space="preserve">and will require inter-iterations. </w:t>
      </w:r>
    </w:p>
    <w:p w14:paraId="0AD417AE" w14:textId="33E8B59B" w:rsidR="00F6791B" w:rsidRDefault="00F6791B" w:rsidP="00F6791B">
      <w:pPr>
        <w:pStyle w:val="ListParagraph"/>
        <w:numPr>
          <w:ilvl w:val="0"/>
          <w:numId w:val="2"/>
        </w:numPr>
      </w:pPr>
      <w:r>
        <w:t>Scoping a Project</w:t>
      </w:r>
    </w:p>
    <w:p w14:paraId="6CB0A225" w14:textId="29C89780" w:rsidR="00F6791B" w:rsidRDefault="007C7C19" w:rsidP="00F6791B">
      <w:pPr>
        <w:pStyle w:val="ListParagraph"/>
        <w:numPr>
          <w:ilvl w:val="0"/>
          <w:numId w:val="2"/>
        </w:numPr>
      </w:pPr>
      <w:r>
        <w:t>Gathering Data</w:t>
      </w:r>
    </w:p>
    <w:p w14:paraId="458A566A" w14:textId="3CC77ABB" w:rsidR="007C7C19" w:rsidRDefault="007C7C19" w:rsidP="00F6791B">
      <w:pPr>
        <w:pStyle w:val="ListParagraph"/>
        <w:numPr>
          <w:ilvl w:val="0"/>
          <w:numId w:val="2"/>
        </w:numPr>
      </w:pPr>
      <w:r>
        <w:t>Cleaning Data</w:t>
      </w:r>
    </w:p>
    <w:p w14:paraId="0F4119EC" w14:textId="139D0C1B" w:rsidR="007C7C19" w:rsidRDefault="007C7C19" w:rsidP="00F6791B">
      <w:pPr>
        <w:pStyle w:val="ListParagraph"/>
        <w:numPr>
          <w:ilvl w:val="0"/>
          <w:numId w:val="2"/>
        </w:numPr>
      </w:pPr>
      <w:r>
        <w:t>Exploring Data</w:t>
      </w:r>
    </w:p>
    <w:p w14:paraId="399A66B7" w14:textId="4962E504" w:rsidR="007C7C19" w:rsidRDefault="007C7C19" w:rsidP="00F6791B">
      <w:pPr>
        <w:pStyle w:val="ListParagraph"/>
        <w:numPr>
          <w:ilvl w:val="0"/>
          <w:numId w:val="2"/>
        </w:numPr>
      </w:pPr>
      <w:r>
        <w:t>Modeling Data</w:t>
      </w:r>
    </w:p>
    <w:p w14:paraId="68F4D7BD" w14:textId="589B8551" w:rsidR="007C7C19" w:rsidRDefault="007C7C19" w:rsidP="00F6791B">
      <w:pPr>
        <w:pStyle w:val="ListParagraph"/>
        <w:numPr>
          <w:ilvl w:val="0"/>
          <w:numId w:val="2"/>
        </w:numPr>
      </w:pPr>
      <w:r>
        <w:t>Sharing Insights</w:t>
      </w:r>
    </w:p>
    <w:sectPr w:rsidR="007C7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5"/>
  </w:num>
  <w:num w:numId="2" w16cid:durableId="501746948">
    <w:abstractNumId w:val="12"/>
  </w:num>
  <w:num w:numId="3" w16cid:durableId="1148863087">
    <w:abstractNumId w:val="8"/>
  </w:num>
  <w:num w:numId="4" w16cid:durableId="813989568">
    <w:abstractNumId w:val="11"/>
  </w:num>
  <w:num w:numId="5" w16cid:durableId="252737776">
    <w:abstractNumId w:val="10"/>
  </w:num>
  <w:num w:numId="6" w16cid:durableId="1162116099">
    <w:abstractNumId w:val="7"/>
  </w:num>
  <w:num w:numId="7" w16cid:durableId="1043868809">
    <w:abstractNumId w:val="6"/>
  </w:num>
  <w:num w:numId="8" w16cid:durableId="19085852">
    <w:abstractNumId w:val="14"/>
  </w:num>
  <w:num w:numId="9" w16cid:durableId="1261183418">
    <w:abstractNumId w:val="1"/>
  </w:num>
  <w:num w:numId="10" w16cid:durableId="2032602498">
    <w:abstractNumId w:val="13"/>
  </w:num>
  <w:num w:numId="11" w16cid:durableId="2079671885">
    <w:abstractNumId w:val="4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3"/>
  </w:num>
  <w:num w:numId="15" w16cid:durableId="7066100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NK4FAPqEuN0tAAAA"/>
  </w:docVars>
  <w:rsids>
    <w:rsidRoot w:val="00507A9F"/>
    <w:rsid w:val="000025B0"/>
    <w:rsid w:val="00002E3B"/>
    <w:rsid w:val="000069AA"/>
    <w:rsid w:val="000110DA"/>
    <w:rsid w:val="000150F0"/>
    <w:rsid w:val="00021BF4"/>
    <w:rsid w:val="0002550C"/>
    <w:rsid w:val="000331FF"/>
    <w:rsid w:val="00037749"/>
    <w:rsid w:val="00042A62"/>
    <w:rsid w:val="00057843"/>
    <w:rsid w:val="0007077D"/>
    <w:rsid w:val="00070E88"/>
    <w:rsid w:val="00084454"/>
    <w:rsid w:val="000909BA"/>
    <w:rsid w:val="00096451"/>
    <w:rsid w:val="000A3AB7"/>
    <w:rsid w:val="000A3B78"/>
    <w:rsid w:val="000B2E7A"/>
    <w:rsid w:val="000B5299"/>
    <w:rsid w:val="000B564D"/>
    <w:rsid w:val="000B6642"/>
    <w:rsid w:val="000B7234"/>
    <w:rsid w:val="000C1111"/>
    <w:rsid w:val="000D4EC6"/>
    <w:rsid w:val="000D7F5E"/>
    <w:rsid w:val="000E02F5"/>
    <w:rsid w:val="000F34F5"/>
    <w:rsid w:val="00100A9D"/>
    <w:rsid w:val="001037FE"/>
    <w:rsid w:val="00112349"/>
    <w:rsid w:val="0011648F"/>
    <w:rsid w:val="001166CB"/>
    <w:rsid w:val="00120E0E"/>
    <w:rsid w:val="00124D8B"/>
    <w:rsid w:val="0014271E"/>
    <w:rsid w:val="00144237"/>
    <w:rsid w:val="00147462"/>
    <w:rsid w:val="00147D6D"/>
    <w:rsid w:val="00150895"/>
    <w:rsid w:val="00156C70"/>
    <w:rsid w:val="001617C9"/>
    <w:rsid w:val="001669E1"/>
    <w:rsid w:val="0018111E"/>
    <w:rsid w:val="00192D09"/>
    <w:rsid w:val="001A1840"/>
    <w:rsid w:val="001A524E"/>
    <w:rsid w:val="001A530C"/>
    <w:rsid w:val="001A747F"/>
    <w:rsid w:val="001B2532"/>
    <w:rsid w:val="001B59A7"/>
    <w:rsid w:val="001C2295"/>
    <w:rsid w:val="001D08A6"/>
    <w:rsid w:val="001D3234"/>
    <w:rsid w:val="001E6D86"/>
    <w:rsid w:val="001F13C9"/>
    <w:rsid w:val="001F29B3"/>
    <w:rsid w:val="00202B6A"/>
    <w:rsid w:val="0020552E"/>
    <w:rsid w:val="00207C50"/>
    <w:rsid w:val="00212D75"/>
    <w:rsid w:val="002159FB"/>
    <w:rsid w:val="00216DB1"/>
    <w:rsid w:val="00221DAE"/>
    <w:rsid w:val="00230728"/>
    <w:rsid w:val="00233774"/>
    <w:rsid w:val="00233904"/>
    <w:rsid w:val="00233AFE"/>
    <w:rsid w:val="00246DD4"/>
    <w:rsid w:val="002506CA"/>
    <w:rsid w:val="002704CD"/>
    <w:rsid w:val="00273A84"/>
    <w:rsid w:val="00277BD8"/>
    <w:rsid w:val="00283468"/>
    <w:rsid w:val="00291247"/>
    <w:rsid w:val="00291D77"/>
    <w:rsid w:val="00292B78"/>
    <w:rsid w:val="002A1571"/>
    <w:rsid w:val="002A4905"/>
    <w:rsid w:val="002B0177"/>
    <w:rsid w:val="002B5D7F"/>
    <w:rsid w:val="002C0F84"/>
    <w:rsid w:val="002C3CD7"/>
    <w:rsid w:val="002C5F1D"/>
    <w:rsid w:val="002C6215"/>
    <w:rsid w:val="002D129E"/>
    <w:rsid w:val="002D16DD"/>
    <w:rsid w:val="002D2EB9"/>
    <w:rsid w:val="002E00E8"/>
    <w:rsid w:val="002E6E90"/>
    <w:rsid w:val="002F0C93"/>
    <w:rsid w:val="002F1A6B"/>
    <w:rsid w:val="002F6FAB"/>
    <w:rsid w:val="0030112B"/>
    <w:rsid w:val="00320792"/>
    <w:rsid w:val="00324B68"/>
    <w:rsid w:val="003456E8"/>
    <w:rsid w:val="00351968"/>
    <w:rsid w:val="00354524"/>
    <w:rsid w:val="00361ED8"/>
    <w:rsid w:val="00366FA5"/>
    <w:rsid w:val="00382633"/>
    <w:rsid w:val="003946C6"/>
    <w:rsid w:val="00394CDD"/>
    <w:rsid w:val="003A189A"/>
    <w:rsid w:val="003A748B"/>
    <w:rsid w:val="003B0EA8"/>
    <w:rsid w:val="003B217C"/>
    <w:rsid w:val="003B7064"/>
    <w:rsid w:val="003C54DF"/>
    <w:rsid w:val="003D0CD7"/>
    <w:rsid w:val="003D1C5E"/>
    <w:rsid w:val="003D4865"/>
    <w:rsid w:val="003E2472"/>
    <w:rsid w:val="003F2860"/>
    <w:rsid w:val="003F4637"/>
    <w:rsid w:val="003F5037"/>
    <w:rsid w:val="003F6363"/>
    <w:rsid w:val="00404720"/>
    <w:rsid w:val="004063BB"/>
    <w:rsid w:val="00407A65"/>
    <w:rsid w:val="00417B19"/>
    <w:rsid w:val="004209E8"/>
    <w:rsid w:val="004306BE"/>
    <w:rsid w:val="0043525E"/>
    <w:rsid w:val="00441049"/>
    <w:rsid w:val="00441482"/>
    <w:rsid w:val="004470E8"/>
    <w:rsid w:val="00447DD3"/>
    <w:rsid w:val="00452A06"/>
    <w:rsid w:val="0047070C"/>
    <w:rsid w:val="004752C1"/>
    <w:rsid w:val="0049200D"/>
    <w:rsid w:val="00495FC2"/>
    <w:rsid w:val="004A2F2A"/>
    <w:rsid w:val="004A6879"/>
    <w:rsid w:val="004A7FD0"/>
    <w:rsid w:val="004B34D7"/>
    <w:rsid w:val="004B714F"/>
    <w:rsid w:val="004C0122"/>
    <w:rsid w:val="004C1693"/>
    <w:rsid w:val="004D3935"/>
    <w:rsid w:val="004E28F6"/>
    <w:rsid w:val="004E787F"/>
    <w:rsid w:val="004F12D0"/>
    <w:rsid w:val="004F431C"/>
    <w:rsid w:val="00505BC3"/>
    <w:rsid w:val="00505D15"/>
    <w:rsid w:val="00506921"/>
    <w:rsid w:val="00507A9F"/>
    <w:rsid w:val="0052281D"/>
    <w:rsid w:val="00522FD6"/>
    <w:rsid w:val="00527A4D"/>
    <w:rsid w:val="00527D72"/>
    <w:rsid w:val="00540145"/>
    <w:rsid w:val="00543FF1"/>
    <w:rsid w:val="00544DB0"/>
    <w:rsid w:val="00566254"/>
    <w:rsid w:val="00576256"/>
    <w:rsid w:val="0058149A"/>
    <w:rsid w:val="0059196C"/>
    <w:rsid w:val="00593D47"/>
    <w:rsid w:val="00594528"/>
    <w:rsid w:val="005A3FBD"/>
    <w:rsid w:val="005A6B5A"/>
    <w:rsid w:val="005C2D2B"/>
    <w:rsid w:val="005C2E09"/>
    <w:rsid w:val="005D6709"/>
    <w:rsid w:val="005E7442"/>
    <w:rsid w:val="005F1A4D"/>
    <w:rsid w:val="00604CA4"/>
    <w:rsid w:val="00613C86"/>
    <w:rsid w:val="00624854"/>
    <w:rsid w:val="00627C8D"/>
    <w:rsid w:val="00630556"/>
    <w:rsid w:val="006370D0"/>
    <w:rsid w:val="0063751F"/>
    <w:rsid w:val="00637B2E"/>
    <w:rsid w:val="006442F2"/>
    <w:rsid w:val="006514FB"/>
    <w:rsid w:val="00661CF5"/>
    <w:rsid w:val="00662580"/>
    <w:rsid w:val="006631E7"/>
    <w:rsid w:val="00666B1C"/>
    <w:rsid w:val="00672209"/>
    <w:rsid w:val="00673A51"/>
    <w:rsid w:val="00674C6C"/>
    <w:rsid w:val="006822F8"/>
    <w:rsid w:val="0069781B"/>
    <w:rsid w:val="006B080F"/>
    <w:rsid w:val="006B3EF3"/>
    <w:rsid w:val="006B669B"/>
    <w:rsid w:val="006C2579"/>
    <w:rsid w:val="006C2F70"/>
    <w:rsid w:val="006C7297"/>
    <w:rsid w:val="006C7A0C"/>
    <w:rsid w:val="006D2D2D"/>
    <w:rsid w:val="006E58EC"/>
    <w:rsid w:val="006E59B7"/>
    <w:rsid w:val="006F38F3"/>
    <w:rsid w:val="0070148A"/>
    <w:rsid w:val="007043EA"/>
    <w:rsid w:val="00707768"/>
    <w:rsid w:val="00714B15"/>
    <w:rsid w:val="007152CB"/>
    <w:rsid w:val="00716580"/>
    <w:rsid w:val="0072408A"/>
    <w:rsid w:val="00726395"/>
    <w:rsid w:val="00727489"/>
    <w:rsid w:val="00733042"/>
    <w:rsid w:val="007414EB"/>
    <w:rsid w:val="00745611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731F"/>
    <w:rsid w:val="00796BA5"/>
    <w:rsid w:val="00797DBE"/>
    <w:rsid w:val="007A6D20"/>
    <w:rsid w:val="007B1CAD"/>
    <w:rsid w:val="007B51AC"/>
    <w:rsid w:val="007C0364"/>
    <w:rsid w:val="007C1616"/>
    <w:rsid w:val="007C1B6C"/>
    <w:rsid w:val="007C33D3"/>
    <w:rsid w:val="007C3A26"/>
    <w:rsid w:val="007C6A4A"/>
    <w:rsid w:val="007C7C19"/>
    <w:rsid w:val="007D1E6C"/>
    <w:rsid w:val="007D2103"/>
    <w:rsid w:val="007D2D0A"/>
    <w:rsid w:val="007F052B"/>
    <w:rsid w:val="007F1CB0"/>
    <w:rsid w:val="007F2918"/>
    <w:rsid w:val="007F319F"/>
    <w:rsid w:val="00801442"/>
    <w:rsid w:val="008048AA"/>
    <w:rsid w:val="0081289B"/>
    <w:rsid w:val="00824C6F"/>
    <w:rsid w:val="008264E1"/>
    <w:rsid w:val="00830CAF"/>
    <w:rsid w:val="008371E0"/>
    <w:rsid w:val="0084084B"/>
    <w:rsid w:val="00845313"/>
    <w:rsid w:val="008539CA"/>
    <w:rsid w:val="0086083A"/>
    <w:rsid w:val="00862E85"/>
    <w:rsid w:val="00865899"/>
    <w:rsid w:val="00867E52"/>
    <w:rsid w:val="00880EE1"/>
    <w:rsid w:val="00891923"/>
    <w:rsid w:val="0089274B"/>
    <w:rsid w:val="00897E62"/>
    <w:rsid w:val="008A403B"/>
    <w:rsid w:val="008C2D9F"/>
    <w:rsid w:val="008C3B0E"/>
    <w:rsid w:val="008C4156"/>
    <w:rsid w:val="008C725D"/>
    <w:rsid w:val="008C7C91"/>
    <w:rsid w:val="008D090D"/>
    <w:rsid w:val="008D308E"/>
    <w:rsid w:val="008D4ACF"/>
    <w:rsid w:val="008E0C4E"/>
    <w:rsid w:val="008E11D8"/>
    <w:rsid w:val="008E3148"/>
    <w:rsid w:val="008E5E57"/>
    <w:rsid w:val="008F24CD"/>
    <w:rsid w:val="008F2AE6"/>
    <w:rsid w:val="008F4561"/>
    <w:rsid w:val="008F5412"/>
    <w:rsid w:val="008F573F"/>
    <w:rsid w:val="008F58F0"/>
    <w:rsid w:val="00902E47"/>
    <w:rsid w:val="00912299"/>
    <w:rsid w:val="00913A56"/>
    <w:rsid w:val="009152FE"/>
    <w:rsid w:val="00917713"/>
    <w:rsid w:val="00923113"/>
    <w:rsid w:val="0092493F"/>
    <w:rsid w:val="00926CFE"/>
    <w:rsid w:val="009301F2"/>
    <w:rsid w:val="00935EE4"/>
    <w:rsid w:val="00940521"/>
    <w:rsid w:val="00942417"/>
    <w:rsid w:val="00945874"/>
    <w:rsid w:val="0095520B"/>
    <w:rsid w:val="00962A85"/>
    <w:rsid w:val="009632B6"/>
    <w:rsid w:val="009710E6"/>
    <w:rsid w:val="00971524"/>
    <w:rsid w:val="00980902"/>
    <w:rsid w:val="009844CB"/>
    <w:rsid w:val="00986575"/>
    <w:rsid w:val="00986577"/>
    <w:rsid w:val="00993782"/>
    <w:rsid w:val="00995708"/>
    <w:rsid w:val="0099756F"/>
    <w:rsid w:val="009A454A"/>
    <w:rsid w:val="009B543B"/>
    <w:rsid w:val="009C053A"/>
    <w:rsid w:val="009D0306"/>
    <w:rsid w:val="009D0A13"/>
    <w:rsid w:val="009D51B1"/>
    <w:rsid w:val="009E4382"/>
    <w:rsid w:val="009E64E7"/>
    <w:rsid w:val="009F0246"/>
    <w:rsid w:val="009F0B8E"/>
    <w:rsid w:val="00A0126A"/>
    <w:rsid w:val="00A04054"/>
    <w:rsid w:val="00A06B3A"/>
    <w:rsid w:val="00A12C9F"/>
    <w:rsid w:val="00A24216"/>
    <w:rsid w:val="00A24B6C"/>
    <w:rsid w:val="00A251CD"/>
    <w:rsid w:val="00A44A88"/>
    <w:rsid w:val="00A465A7"/>
    <w:rsid w:val="00A50854"/>
    <w:rsid w:val="00A527A8"/>
    <w:rsid w:val="00A53260"/>
    <w:rsid w:val="00A54D8B"/>
    <w:rsid w:val="00A54E28"/>
    <w:rsid w:val="00A55DEE"/>
    <w:rsid w:val="00A6692B"/>
    <w:rsid w:val="00A701D4"/>
    <w:rsid w:val="00A711DE"/>
    <w:rsid w:val="00A73D6B"/>
    <w:rsid w:val="00A765EA"/>
    <w:rsid w:val="00A766F9"/>
    <w:rsid w:val="00A97F0B"/>
    <w:rsid w:val="00AA190C"/>
    <w:rsid w:val="00AA33CD"/>
    <w:rsid w:val="00AA389A"/>
    <w:rsid w:val="00AB1F84"/>
    <w:rsid w:val="00AC0E23"/>
    <w:rsid w:val="00AC22E8"/>
    <w:rsid w:val="00AC7B15"/>
    <w:rsid w:val="00AC7F03"/>
    <w:rsid w:val="00AE240F"/>
    <w:rsid w:val="00AE4DAD"/>
    <w:rsid w:val="00B0495C"/>
    <w:rsid w:val="00B05175"/>
    <w:rsid w:val="00B13AF8"/>
    <w:rsid w:val="00B207A9"/>
    <w:rsid w:val="00B20DBB"/>
    <w:rsid w:val="00B45131"/>
    <w:rsid w:val="00B465B8"/>
    <w:rsid w:val="00B50F99"/>
    <w:rsid w:val="00B53431"/>
    <w:rsid w:val="00B54960"/>
    <w:rsid w:val="00B56F70"/>
    <w:rsid w:val="00B60070"/>
    <w:rsid w:val="00B6393D"/>
    <w:rsid w:val="00B66BCB"/>
    <w:rsid w:val="00B72B8B"/>
    <w:rsid w:val="00B80DD2"/>
    <w:rsid w:val="00B8149A"/>
    <w:rsid w:val="00B82D28"/>
    <w:rsid w:val="00B92471"/>
    <w:rsid w:val="00B92CC3"/>
    <w:rsid w:val="00B93131"/>
    <w:rsid w:val="00B971F3"/>
    <w:rsid w:val="00BA09CF"/>
    <w:rsid w:val="00BA115D"/>
    <w:rsid w:val="00BA2F63"/>
    <w:rsid w:val="00BB1E7D"/>
    <w:rsid w:val="00BB2DAF"/>
    <w:rsid w:val="00BB529E"/>
    <w:rsid w:val="00BB7545"/>
    <w:rsid w:val="00BB7EEA"/>
    <w:rsid w:val="00BC20F0"/>
    <w:rsid w:val="00BC2222"/>
    <w:rsid w:val="00BC3C9D"/>
    <w:rsid w:val="00BC5F06"/>
    <w:rsid w:val="00BD05DC"/>
    <w:rsid w:val="00BD1052"/>
    <w:rsid w:val="00BD4DB9"/>
    <w:rsid w:val="00BD4F4A"/>
    <w:rsid w:val="00BE760F"/>
    <w:rsid w:val="00BF280D"/>
    <w:rsid w:val="00C04616"/>
    <w:rsid w:val="00C06908"/>
    <w:rsid w:val="00C11560"/>
    <w:rsid w:val="00C1568B"/>
    <w:rsid w:val="00C166C5"/>
    <w:rsid w:val="00C239FF"/>
    <w:rsid w:val="00C258B6"/>
    <w:rsid w:val="00C4121B"/>
    <w:rsid w:val="00C428AA"/>
    <w:rsid w:val="00C47EFE"/>
    <w:rsid w:val="00C53627"/>
    <w:rsid w:val="00C616EB"/>
    <w:rsid w:val="00C66B06"/>
    <w:rsid w:val="00C734D8"/>
    <w:rsid w:val="00C75DDA"/>
    <w:rsid w:val="00C81486"/>
    <w:rsid w:val="00C84B08"/>
    <w:rsid w:val="00C852AB"/>
    <w:rsid w:val="00C907D9"/>
    <w:rsid w:val="00C93CD6"/>
    <w:rsid w:val="00CA3635"/>
    <w:rsid w:val="00CA6693"/>
    <w:rsid w:val="00CB56AE"/>
    <w:rsid w:val="00CB6CCF"/>
    <w:rsid w:val="00CC1A46"/>
    <w:rsid w:val="00CC7EF6"/>
    <w:rsid w:val="00CD3834"/>
    <w:rsid w:val="00CD3BF2"/>
    <w:rsid w:val="00CD6E39"/>
    <w:rsid w:val="00CE10CE"/>
    <w:rsid w:val="00CE6FDF"/>
    <w:rsid w:val="00CE7BF4"/>
    <w:rsid w:val="00CF4F08"/>
    <w:rsid w:val="00D069CA"/>
    <w:rsid w:val="00D07C9D"/>
    <w:rsid w:val="00D15E78"/>
    <w:rsid w:val="00D23E58"/>
    <w:rsid w:val="00D24DF7"/>
    <w:rsid w:val="00D34001"/>
    <w:rsid w:val="00D35878"/>
    <w:rsid w:val="00D41439"/>
    <w:rsid w:val="00D45E79"/>
    <w:rsid w:val="00D46CE0"/>
    <w:rsid w:val="00D478A0"/>
    <w:rsid w:val="00D53D98"/>
    <w:rsid w:val="00D54E90"/>
    <w:rsid w:val="00D615C7"/>
    <w:rsid w:val="00D63E1A"/>
    <w:rsid w:val="00D711BE"/>
    <w:rsid w:val="00D74844"/>
    <w:rsid w:val="00D76D06"/>
    <w:rsid w:val="00D85B0D"/>
    <w:rsid w:val="00D92C0E"/>
    <w:rsid w:val="00D974DE"/>
    <w:rsid w:val="00DA282F"/>
    <w:rsid w:val="00DB3FBF"/>
    <w:rsid w:val="00DC7131"/>
    <w:rsid w:val="00DD6A8D"/>
    <w:rsid w:val="00DE341C"/>
    <w:rsid w:val="00DE46B4"/>
    <w:rsid w:val="00DF3032"/>
    <w:rsid w:val="00DF66D1"/>
    <w:rsid w:val="00E13EB0"/>
    <w:rsid w:val="00E17B18"/>
    <w:rsid w:val="00E3006E"/>
    <w:rsid w:val="00E341ED"/>
    <w:rsid w:val="00E36F3F"/>
    <w:rsid w:val="00E41708"/>
    <w:rsid w:val="00E45C0F"/>
    <w:rsid w:val="00E46A31"/>
    <w:rsid w:val="00E5151B"/>
    <w:rsid w:val="00E61796"/>
    <w:rsid w:val="00E6434A"/>
    <w:rsid w:val="00E6762A"/>
    <w:rsid w:val="00E676D9"/>
    <w:rsid w:val="00E7081E"/>
    <w:rsid w:val="00E743C0"/>
    <w:rsid w:val="00E83656"/>
    <w:rsid w:val="00E83EA8"/>
    <w:rsid w:val="00E87B74"/>
    <w:rsid w:val="00E91064"/>
    <w:rsid w:val="00EA6090"/>
    <w:rsid w:val="00EA7792"/>
    <w:rsid w:val="00EB31F6"/>
    <w:rsid w:val="00EB35B3"/>
    <w:rsid w:val="00EB6B06"/>
    <w:rsid w:val="00ED165B"/>
    <w:rsid w:val="00ED25DB"/>
    <w:rsid w:val="00ED2F9F"/>
    <w:rsid w:val="00ED31DC"/>
    <w:rsid w:val="00ED4037"/>
    <w:rsid w:val="00ED46EC"/>
    <w:rsid w:val="00EE258D"/>
    <w:rsid w:val="00EE5677"/>
    <w:rsid w:val="00EE6490"/>
    <w:rsid w:val="00EE7116"/>
    <w:rsid w:val="00EF1608"/>
    <w:rsid w:val="00F1480A"/>
    <w:rsid w:val="00F224C3"/>
    <w:rsid w:val="00F23CFD"/>
    <w:rsid w:val="00F2676F"/>
    <w:rsid w:val="00F34887"/>
    <w:rsid w:val="00F3609D"/>
    <w:rsid w:val="00F370B8"/>
    <w:rsid w:val="00F40A9E"/>
    <w:rsid w:val="00F462CD"/>
    <w:rsid w:val="00F47EC2"/>
    <w:rsid w:val="00F507F7"/>
    <w:rsid w:val="00F514FB"/>
    <w:rsid w:val="00F5785B"/>
    <w:rsid w:val="00F65C11"/>
    <w:rsid w:val="00F6791B"/>
    <w:rsid w:val="00F712FC"/>
    <w:rsid w:val="00F73405"/>
    <w:rsid w:val="00F77373"/>
    <w:rsid w:val="00F82CE8"/>
    <w:rsid w:val="00F9126A"/>
    <w:rsid w:val="00FA59E3"/>
    <w:rsid w:val="00FA7B69"/>
    <w:rsid w:val="00FB0CC6"/>
    <w:rsid w:val="00FB0D85"/>
    <w:rsid w:val="00FB281F"/>
    <w:rsid w:val="00FB6BCF"/>
    <w:rsid w:val="00FB7A75"/>
    <w:rsid w:val="00FC4CD5"/>
    <w:rsid w:val="00FD7794"/>
    <w:rsid w:val="00FE1D5A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0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0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7064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7064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3</cp:revision>
  <cp:lastPrinted>2023-08-19T22:39:00Z</cp:lastPrinted>
  <dcterms:created xsi:type="dcterms:W3CDTF">2023-09-04T16:12:00Z</dcterms:created>
  <dcterms:modified xsi:type="dcterms:W3CDTF">2023-09-04T16:13:00Z</dcterms:modified>
</cp:coreProperties>
</file>